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8F8" w:rsidRDefault="00C24C63">
      <w:pPr>
        <w:rPr>
          <w:rFonts w:ascii="Librarian" w:hAnsi="Librarian"/>
        </w:rPr>
      </w:pPr>
      <w:r>
        <w:rPr>
          <w:rFonts w:ascii="Librarian" w:hAnsi="Librarian"/>
        </w:rPr>
        <w:t>January</w:t>
      </w:r>
      <w:r w:rsidR="00BC09D8">
        <w:rPr>
          <w:rFonts w:ascii="Librarian" w:hAnsi="Librarian"/>
        </w:rPr>
        <w:t xml:space="preserve"> </w:t>
      </w:r>
      <w:r w:rsidR="004B1882">
        <w:rPr>
          <w:rFonts w:ascii="Librarian" w:hAnsi="Librarian"/>
        </w:rPr>
        <w:t>18, 2024</w:t>
      </w: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  <w:b/>
          <w:u w:val="single"/>
        </w:rPr>
      </w:pPr>
      <w:r>
        <w:rPr>
          <w:rFonts w:ascii="Librarian" w:hAnsi="Librarian"/>
          <w:b/>
          <w:u w:val="single"/>
        </w:rPr>
        <w:t>This is a decision paper.</w:t>
      </w:r>
    </w:p>
    <w:p w:rsidR="007068F8" w:rsidRDefault="007068F8">
      <w:pPr>
        <w:rPr>
          <w:rFonts w:ascii="Librarian" w:hAnsi="Librarian"/>
          <w:b/>
          <w:u w:val="single"/>
        </w:rPr>
      </w:pPr>
    </w:p>
    <w:p w:rsidR="007068F8" w:rsidRDefault="007068F8">
      <w:pPr>
        <w:rPr>
          <w:rFonts w:ascii="Librarian" w:hAnsi="Librarian"/>
        </w:rPr>
      </w:pPr>
      <w:r>
        <w:rPr>
          <w:rFonts w:ascii="Librarian" w:hAnsi="Librarian"/>
        </w:rPr>
        <w:t>TO:</w:t>
      </w:r>
      <w:r>
        <w:rPr>
          <w:rFonts w:ascii="Librarian" w:hAnsi="Librarian"/>
        </w:rPr>
        <w:tab/>
      </w:r>
      <w:r>
        <w:rPr>
          <w:rFonts w:ascii="Librarian" w:hAnsi="Librarian"/>
        </w:rPr>
        <w:tab/>
        <w:t>Members of the Hardin County Board of Education</w:t>
      </w: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  <w:r>
        <w:rPr>
          <w:rFonts w:ascii="Librarian" w:hAnsi="Librarian"/>
        </w:rPr>
        <w:t>FROM:</w:t>
      </w:r>
      <w:r>
        <w:rPr>
          <w:rFonts w:ascii="Librarian" w:hAnsi="Librarian"/>
        </w:rPr>
        <w:tab/>
      </w:r>
      <w:r w:rsidR="004E30B8">
        <w:rPr>
          <w:rFonts w:ascii="Librarian" w:hAnsi="Librarian"/>
        </w:rPr>
        <w:t>Teresa Morgan</w:t>
      </w:r>
      <w:r>
        <w:rPr>
          <w:rFonts w:ascii="Librarian" w:hAnsi="Librarian"/>
        </w:rPr>
        <w:t>, Superintendent</w:t>
      </w:r>
    </w:p>
    <w:p w:rsidR="007068F8" w:rsidRDefault="007068F8">
      <w:pPr>
        <w:rPr>
          <w:rFonts w:ascii="Librarian" w:hAnsi="Librarian"/>
        </w:rPr>
      </w:pPr>
    </w:p>
    <w:p w:rsidR="007068F8" w:rsidRDefault="007068F8">
      <w:pPr>
        <w:rPr>
          <w:rFonts w:ascii="Librarian" w:hAnsi="Librarian"/>
        </w:rPr>
      </w:pPr>
      <w:r>
        <w:rPr>
          <w:rFonts w:ascii="Librarian" w:hAnsi="Librarian"/>
        </w:rPr>
        <w:t>SUBJECT:</w:t>
      </w:r>
      <w:r>
        <w:rPr>
          <w:rFonts w:ascii="Librarian" w:hAnsi="Librarian"/>
        </w:rPr>
        <w:tab/>
        <w:t>20</w:t>
      </w:r>
      <w:r w:rsidR="004B1882">
        <w:rPr>
          <w:rFonts w:ascii="Librarian" w:hAnsi="Librarian"/>
        </w:rPr>
        <w:t>24</w:t>
      </w:r>
      <w:bookmarkStart w:id="0" w:name="_GoBack"/>
      <w:bookmarkEnd w:id="0"/>
      <w:r w:rsidR="001351CB">
        <w:rPr>
          <w:rFonts w:ascii="Librarian" w:hAnsi="Librarian"/>
        </w:rPr>
        <w:t xml:space="preserve"> Board Vice-Chair</w:t>
      </w:r>
      <w:r>
        <w:rPr>
          <w:rFonts w:ascii="Librarian" w:hAnsi="Librarian"/>
        </w:rPr>
        <w:t xml:space="preserve"> </w:t>
      </w:r>
    </w:p>
    <w:p w:rsidR="007068F8" w:rsidRDefault="007068F8">
      <w:pPr>
        <w:rPr>
          <w:rFonts w:ascii="Librarian" w:hAnsi="Libraria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58"/>
        <w:gridCol w:w="1350"/>
        <w:gridCol w:w="630"/>
        <w:gridCol w:w="5418"/>
      </w:tblGrid>
      <w:tr w:rsidR="007068F8">
        <w:tc>
          <w:tcPr>
            <w:tcW w:w="1458" w:type="dxa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SSUES:</w:t>
            </w:r>
          </w:p>
        </w:tc>
        <w:tc>
          <w:tcPr>
            <w:tcW w:w="739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Each year the Board of Educat</w:t>
            </w:r>
            <w:r w:rsidR="001351CB">
              <w:rPr>
                <w:rFonts w:ascii="Librarian" w:hAnsi="Librarian"/>
              </w:rPr>
              <w:t>ion elects a board vice-chair</w:t>
            </w:r>
            <w:r>
              <w:rPr>
                <w:rFonts w:ascii="Librarian" w:hAnsi="Librarian"/>
              </w:rPr>
              <w:t>.</w:t>
            </w:r>
          </w:p>
        </w:tc>
      </w:tr>
      <w:tr w:rsidR="007068F8">
        <w:tc>
          <w:tcPr>
            <w:tcW w:w="1458" w:type="dxa"/>
          </w:tcPr>
          <w:p w:rsidR="007068F8" w:rsidRDefault="007068F8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</w:p>
        </w:tc>
      </w:tr>
      <w:tr w:rsidR="007068F8">
        <w:tc>
          <w:tcPr>
            <w:tcW w:w="1458" w:type="dxa"/>
          </w:tcPr>
          <w:p w:rsidR="007068F8" w:rsidRDefault="007068F8">
            <w:pPr>
              <w:rPr>
                <w:rFonts w:ascii="Librarian" w:hAnsi="Librarian"/>
              </w:rPr>
            </w:pPr>
          </w:p>
        </w:tc>
        <w:tc>
          <w:tcPr>
            <w:tcW w:w="739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</w:p>
        </w:tc>
      </w:tr>
      <w:tr w:rsidR="007068F8">
        <w:tc>
          <w:tcPr>
            <w:tcW w:w="280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ATION:</w:t>
            </w:r>
          </w:p>
        </w:tc>
        <w:tc>
          <w:tcPr>
            <w:tcW w:w="604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recommend that</w:t>
            </w:r>
            <w:r w:rsidR="001351CB">
              <w:rPr>
                <w:rFonts w:ascii="Librarian" w:hAnsi="Librarian"/>
              </w:rPr>
              <w:t xml:space="preserve"> the board elect a vice-chair</w:t>
            </w:r>
            <w:r>
              <w:rPr>
                <w:rFonts w:ascii="Librarian" w:hAnsi="Librarian"/>
              </w:rPr>
              <w:t xml:space="preserve"> at this meeting.</w:t>
            </w:r>
          </w:p>
        </w:tc>
      </w:tr>
      <w:tr w:rsidR="007068F8">
        <w:tc>
          <w:tcPr>
            <w:tcW w:w="280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</w:p>
        </w:tc>
        <w:tc>
          <w:tcPr>
            <w:tcW w:w="6048" w:type="dxa"/>
            <w:gridSpan w:val="2"/>
          </w:tcPr>
          <w:p w:rsidR="007068F8" w:rsidRDefault="007068F8">
            <w:pPr>
              <w:rPr>
                <w:rFonts w:ascii="Librarian" w:hAnsi="Librarian"/>
              </w:rPr>
            </w:pPr>
          </w:p>
        </w:tc>
      </w:tr>
      <w:tr w:rsidR="007068F8">
        <w:tc>
          <w:tcPr>
            <w:tcW w:w="3438" w:type="dxa"/>
            <w:gridSpan w:val="3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RECOMMENDED MOTIONS:</w:t>
            </w:r>
          </w:p>
        </w:tc>
        <w:tc>
          <w:tcPr>
            <w:tcW w:w="5418" w:type="dxa"/>
          </w:tcPr>
          <w:p w:rsidR="007068F8" w:rsidRDefault="007068F8">
            <w:pPr>
              <w:rPr>
                <w:rFonts w:ascii="Librarian" w:hAnsi="Librarian"/>
              </w:rPr>
            </w:pPr>
            <w:r>
              <w:rPr>
                <w:rFonts w:ascii="Librarian" w:hAnsi="Librarian"/>
              </w:rPr>
              <w:t>I move that</w:t>
            </w:r>
            <w:r w:rsidR="001351CB">
              <w:rPr>
                <w:rFonts w:ascii="Librarian" w:hAnsi="Librarian"/>
              </w:rPr>
              <w:t xml:space="preserve"> the board elect a vice-chair</w:t>
            </w:r>
            <w:r>
              <w:rPr>
                <w:rFonts w:ascii="Librarian" w:hAnsi="Librarian"/>
              </w:rPr>
              <w:t>.</w:t>
            </w:r>
          </w:p>
        </w:tc>
      </w:tr>
    </w:tbl>
    <w:p w:rsidR="007068F8" w:rsidRDefault="007068F8"/>
    <w:sectPr w:rsidR="007068F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QwtLC0MDCxNDZT0lEKTi0uzszPAykwqgUAgCKBtCwAAAA="/>
  </w:docVars>
  <w:rsids>
    <w:rsidRoot w:val="00484B8A"/>
    <w:rsid w:val="001351CB"/>
    <w:rsid w:val="001D48C4"/>
    <w:rsid w:val="002235CB"/>
    <w:rsid w:val="00256881"/>
    <w:rsid w:val="00303D96"/>
    <w:rsid w:val="00484B8A"/>
    <w:rsid w:val="004B1882"/>
    <w:rsid w:val="004C4BE3"/>
    <w:rsid w:val="004E30B8"/>
    <w:rsid w:val="005508D0"/>
    <w:rsid w:val="007068F8"/>
    <w:rsid w:val="007B2C86"/>
    <w:rsid w:val="00B146B7"/>
    <w:rsid w:val="00B6217F"/>
    <w:rsid w:val="00B949D0"/>
    <w:rsid w:val="00BC09D8"/>
    <w:rsid w:val="00BE2D79"/>
    <w:rsid w:val="00C24C63"/>
    <w:rsid w:val="00E9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714BE5"/>
  <w15:chartTrackingRefBased/>
  <w15:docId w15:val="{A8018721-BC8A-4DA2-84F8-0C24FBE86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068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14</Characters>
  <Application>Microsoft Office Word</Application>
  <DocSecurity>0</DocSecurity>
  <Lines>2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8,2003</vt:lpstr>
    </vt:vector>
  </TitlesOfParts>
  <Company>Hardin County Schools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8,2003</dc:title>
  <dc:subject/>
  <dc:creator>Technology Department</dc:creator>
  <cp:keywords/>
  <cp:lastModifiedBy>Pawley, Kaycie</cp:lastModifiedBy>
  <cp:revision>3</cp:revision>
  <cp:lastPrinted>2010-12-20T12:31:00Z</cp:lastPrinted>
  <dcterms:created xsi:type="dcterms:W3CDTF">2023-12-11T18:08:00Z</dcterms:created>
  <dcterms:modified xsi:type="dcterms:W3CDTF">2023-12-1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024371824e0a9071921021562dcf956e5ecdf35f63a9df6404d09614c9d833</vt:lpwstr>
  </property>
</Properties>
</file>